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327CC" w14:textId="77777777" w:rsidR="001B536A" w:rsidRPr="004C07BC" w:rsidRDefault="004C07BC" w:rsidP="004C07BC">
      <w:pPr>
        <w:pStyle w:val="BodyText"/>
        <w:ind w:left="0"/>
        <w:jc w:val="center"/>
        <w:rPr>
          <w:w w:val="105"/>
          <w:sz w:val="28"/>
          <w:szCs w:val="28"/>
        </w:rPr>
      </w:pPr>
      <w:r w:rsidRPr="004C07BC">
        <w:rPr>
          <w:spacing w:val="-1"/>
          <w:w w:val="105"/>
          <w:sz w:val="28"/>
          <w:szCs w:val="28"/>
        </w:rPr>
        <w:t>Region</w:t>
      </w:r>
      <w:r w:rsidRPr="004C07BC">
        <w:rPr>
          <w:spacing w:val="-16"/>
          <w:w w:val="105"/>
          <w:sz w:val="28"/>
          <w:szCs w:val="28"/>
        </w:rPr>
        <w:t xml:space="preserve"> </w:t>
      </w:r>
      <w:r w:rsidRPr="004C07BC">
        <w:rPr>
          <w:w w:val="105"/>
          <w:sz w:val="28"/>
          <w:szCs w:val="28"/>
        </w:rPr>
        <w:t>6</w:t>
      </w:r>
      <w:r w:rsidRPr="004C07BC">
        <w:rPr>
          <w:spacing w:val="-16"/>
          <w:w w:val="105"/>
          <w:sz w:val="28"/>
          <w:szCs w:val="28"/>
        </w:rPr>
        <w:t xml:space="preserve"> </w:t>
      </w:r>
      <w:r w:rsidRPr="004C07BC">
        <w:rPr>
          <w:w w:val="105"/>
          <w:sz w:val="28"/>
          <w:szCs w:val="28"/>
        </w:rPr>
        <w:t>Multiple</w:t>
      </w:r>
      <w:r w:rsidRPr="004C07BC">
        <w:rPr>
          <w:spacing w:val="-16"/>
          <w:w w:val="105"/>
          <w:sz w:val="28"/>
          <w:szCs w:val="28"/>
        </w:rPr>
        <w:t xml:space="preserve"> Contribution </w:t>
      </w:r>
      <w:r w:rsidRPr="004C07BC">
        <w:rPr>
          <w:w w:val="105"/>
          <w:sz w:val="28"/>
          <w:szCs w:val="28"/>
        </w:rPr>
        <w:t>Form</w:t>
      </w:r>
    </w:p>
    <w:p w14:paraId="71FA8437" w14:textId="77777777" w:rsidR="004C07BC" w:rsidRDefault="004C07BC" w:rsidP="004C07BC">
      <w:pPr>
        <w:spacing w:before="5"/>
        <w:rPr>
          <w:rFonts w:ascii="Times New Roman" w:eastAsia="Times New Roman" w:hAnsi="Times New Roman" w:cs="Times New Roman"/>
          <w:sz w:val="20"/>
          <w:szCs w:val="20"/>
        </w:rPr>
      </w:pPr>
      <w:bookmarkStart w:id="0" w:name="Page_1"/>
      <w:bookmarkEnd w:id="0"/>
    </w:p>
    <w:p w14:paraId="32AF1A48" w14:textId="66200B3A" w:rsidR="004C07BC" w:rsidRPr="004C07BC" w:rsidRDefault="004C07BC" w:rsidP="004C07BC">
      <w:pPr>
        <w:ind w:left="3765"/>
        <w:rPr>
          <w:rFonts w:ascii="Arial"/>
          <w:spacing w:val="7"/>
          <w:sz w:val="24"/>
        </w:rPr>
      </w:pPr>
      <w:r>
        <w:rPr>
          <w:rFonts w:ascii="Arial"/>
          <w:spacing w:val="7"/>
          <w:sz w:val="24"/>
        </w:rPr>
        <w:t>Mail to:</w:t>
      </w:r>
      <w:r>
        <w:rPr>
          <w:rFonts w:ascii="Arial"/>
          <w:spacing w:val="7"/>
          <w:sz w:val="24"/>
        </w:rPr>
        <w:tab/>
      </w:r>
      <w:r w:rsidR="00B70447">
        <w:rPr>
          <w:rFonts w:ascii="Arial"/>
          <w:spacing w:val="7"/>
          <w:sz w:val="24"/>
        </w:rPr>
        <w:t xml:space="preserve">OA </w:t>
      </w:r>
      <w:r w:rsidRPr="004C07BC">
        <w:rPr>
          <w:rFonts w:ascii="Arial"/>
          <w:spacing w:val="7"/>
          <w:sz w:val="24"/>
        </w:rPr>
        <w:t>R</w:t>
      </w:r>
      <w:r w:rsidR="00B70447">
        <w:rPr>
          <w:rFonts w:ascii="Arial"/>
          <w:spacing w:val="7"/>
          <w:sz w:val="24"/>
        </w:rPr>
        <w:t xml:space="preserve">egion </w:t>
      </w:r>
      <w:r w:rsidRPr="004C07BC">
        <w:rPr>
          <w:rFonts w:ascii="Arial"/>
          <w:spacing w:val="7"/>
          <w:sz w:val="24"/>
        </w:rPr>
        <w:t xml:space="preserve">6 Treasurer </w:t>
      </w:r>
    </w:p>
    <w:p w14:paraId="6BC2B3A7" w14:textId="5BE86AEF" w:rsidR="004C07BC" w:rsidRPr="004C07BC" w:rsidRDefault="00B70447" w:rsidP="004C07BC">
      <w:pPr>
        <w:ind w:left="4320" w:firstLine="720"/>
        <w:rPr>
          <w:rFonts w:ascii="Arial" w:eastAsia="Arial" w:hAnsi="Arial" w:cs="Arial"/>
          <w:sz w:val="24"/>
          <w:szCs w:val="18"/>
        </w:rPr>
      </w:pPr>
      <w:r>
        <w:rPr>
          <w:rFonts w:ascii="Arial"/>
          <w:spacing w:val="7"/>
          <w:sz w:val="24"/>
        </w:rPr>
        <w:t xml:space="preserve">P.O. Box 98 </w:t>
      </w:r>
    </w:p>
    <w:p w14:paraId="2772FDD7" w14:textId="4207A5CF" w:rsidR="004C07BC" w:rsidRDefault="00B70447">
      <w:pPr>
        <w:pStyle w:val="BodyText"/>
      </w:pPr>
      <w:r>
        <w:t xml:space="preserve">                    Lynbrook, NY 11563</w:t>
      </w:r>
    </w:p>
    <w:p w14:paraId="0180E85E" w14:textId="77777777" w:rsidR="001B536A" w:rsidRDefault="001B536A">
      <w:pPr>
        <w:spacing w:before="7"/>
        <w:rPr>
          <w:rFonts w:ascii="Arial" w:eastAsia="Arial" w:hAnsi="Arial" w:cs="Arial"/>
          <w:sz w:val="18"/>
          <w:szCs w:val="18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288" w:type="dxa"/>
        </w:tblCellMar>
        <w:tblLook w:val="01E0" w:firstRow="1" w:lastRow="1" w:firstColumn="1" w:lastColumn="1" w:noHBand="0" w:noVBand="0"/>
      </w:tblPr>
      <w:tblGrid>
        <w:gridCol w:w="665"/>
        <w:gridCol w:w="1615"/>
        <w:gridCol w:w="2520"/>
        <w:gridCol w:w="1615"/>
        <w:gridCol w:w="1615"/>
        <w:gridCol w:w="1886"/>
      </w:tblGrid>
      <w:tr w:rsidR="001B536A" w14:paraId="40E6A3C9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495F07A9" w14:textId="77777777"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B5A9FF" w14:textId="77777777" w:rsidR="001B536A" w:rsidRDefault="004C07BC">
            <w:pPr>
              <w:pStyle w:val="TableParagraph"/>
              <w:spacing w:before="181"/>
              <w:ind w:left="90"/>
              <w:rPr>
                <w:rFonts w:ascii="Arial" w:eastAsia="Arial" w:hAnsi="Arial" w:cs="Arial"/>
              </w:rPr>
            </w:pPr>
            <w:r>
              <w:rPr>
                <w:rFonts w:ascii="Arial"/>
                <w:w w:val="105"/>
              </w:rPr>
              <w:t>WSO</w:t>
            </w:r>
            <w:r>
              <w:rPr>
                <w:rFonts w:ascii="Arial"/>
                <w:spacing w:val="-14"/>
                <w:w w:val="105"/>
              </w:rPr>
              <w:t xml:space="preserve"> </w:t>
            </w:r>
            <w:r>
              <w:rPr>
                <w:rFonts w:ascii="Arial"/>
                <w:w w:val="105"/>
              </w:rPr>
              <w:t>Group</w:t>
            </w:r>
            <w:r>
              <w:rPr>
                <w:rFonts w:ascii="Arial"/>
                <w:spacing w:val="-15"/>
                <w:w w:val="105"/>
              </w:rPr>
              <w:t xml:space="preserve"> </w:t>
            </w:r>
            <w:r>
              <w:rPr>
                <w:rFonts w:ascii="Arial"/>
                <w:w w:val="105"/>
              </w:rPr>
              <w:t>#</w:t>
            </w: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478B82" w14:textId="77777777" w:rsidR="001B536A" w:rsidRDefault="004C07BC">
            <w:pPr>
              <w:pStyle w:val="TableParagraph"/>
              <w:spacing w:before="181"/>
              <w:ind w:left="1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w w:val="105"/>
              </w:rPr>
              <w:t>Town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BFB4F8" w14:textId="77777777" w:rsidR="001B536A" w:rsidRDefault="004C07BC">
            <w:pPr>
              <w:pStyle w:val="TableParagraph"/>
              <w:spacing w:before="181"/>
              <w:ind w:left="21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  <w:w w:val="105"/>
              </w:rPr>
              <w:t>Day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8E7785" w14:textId="77777777" w:rsidR="001B536A" w:rsidRDefault="004C07BC">
            <w:pPr>
              <w:pStyle w:val="TableParagraph"/>
              <w:spacing w:before="181"/>
              <w:ind w:left="12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w w:val="105"/>
              </w:rPr>
              <w:t>Time</w:t>
            </w: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bottom"/>
          </w:tcPr>
          <w:p w14:paraId="118BF299" w14:textId="77777777" w:rsidR="001B536A" w:rsidRDefault="004C07BC" w:rsidP="00F77968">
            <w:pPr>
              <w:pStyle w:val="TableParagraph"/>
              <w:spacing w:before="181"/>
              <w:ind w:left="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  <w:w w:val="105"/>
              </w:rPr>
              <w:t>Donation</w:t>
            </w:r>
            <w:r>
              <w:rPr>
                <w:rFonts w:ascii="Arial"/>
                <w:spacing w:val="-34"/>
                <w:w w:val="105"/>
              </w:rPr>
              <w:t xml:space="preserve"> </w:t>
            </w:r>
            <w:r>
              <w:rPr>
                <w:rFonts w:ascii="Arial"/>
                <w:spacing w:val="-1"/>
                <w:w w:val="105"/>
              </w:rPr>
              <w:t>amount</w:t>
            </w:r>
          </w:p>
        </w:tc>
      </w:tr>
      <w:tr w:rsidR="001B536A" w:rsidRPr="00F77968" w14:paraId="0918F6A2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6B262571" w14:textId="77777777"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1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774E92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0E0DE1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375E95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345EE8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3229CFE3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06CF9C13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1DBA5D0D" w14:textId="77777777"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2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90780B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9F9F0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D65205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5379A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6A02C1BF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3E1A162B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65A336A7" w14:textId="77777777"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3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7495E3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A6EA8D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80E8D6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710368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449C5FF5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32FBD629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09D14A23" w14:textId="77777777"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4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15E460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E7118B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98ACBB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27545C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15DBF968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6859CF89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0253B266" w14:textId="77777777"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5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EF9BD0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397394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13A64B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DF678F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3E94AA66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35FF1C1C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587BBBB8" w14:textId="77777777"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6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DD72D7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8B5249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8C7E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7A8CAD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47738697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0C6A60D2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16E61C11" w14:textId="77777777"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7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F6D01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957502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B6D007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577197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79AD678C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44414475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68110E9C" w14:textId="77777777"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8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6A6AF5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96359D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937E36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5D9D9C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2A7421CB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3FAB20FE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16EC22EF" w14:textId="77777777"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9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04E9E9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8E8D99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DB0D75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A02A67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6F8796A5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450CFA83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231D7D3A" w14:textId="77777777"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0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59E274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514173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48B34B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307E8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292329F2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109EA8B3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1DF34603" w14:textId="77777777"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1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1B370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DD9B11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92AAAD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AA7DF9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53AF8C1A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7A545AA0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31BA9A0B" w14:textId="77777777"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2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B4689E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1E6052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620B59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A1BD6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11EADE07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43EE90B9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1125B326" w14:textId="77777777"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3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67891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5C429F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48FA0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B6BA00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030A79C8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2F763150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3232E359" w14:textId="77777777"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4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48AB84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8CD28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34815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C10B39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27D84906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7055BB30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644EA480" w14:textId="77777777"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5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09A58E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21175E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8A68BC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E0CA3D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4BBB6D1C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5CE7BB1C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23FB0F7C" w14:textId="77777777"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6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8DC303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7F486B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0A144D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9A93C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129E45C8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14A8F246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4101F684" w14:textId="77777777"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7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5AFB86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7007CA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E7AE7E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DF703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6799DC65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55830891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30632A44" w14:textId="77777777"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8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594D70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FCC09D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763BB2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DD14BF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1C71D19C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7E6BEEDA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1EEC73AD" w14:textId="77777777"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9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1E74E2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76F56A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1D253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DEACCB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5E97BE49" w14:textId="77777777" w:rsidR="00B2283F" w:rsidRPr="00F77968" w:rsidRDefault="00B2283F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0666D791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0DB71676" w14:textId="77777777"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20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E56AAF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3A8FCB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AB3EE2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98194D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620F7776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14:paraId="130FD0F9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32688628" w14:textId="77777777"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21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EF7403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427BDE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96D953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1C31BA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C679E" w14:textId="77777777"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14:paraId="78965F70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60D09940" w14:textId="77777777"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942050" w14:textId="77777777" w:rsidR="001B536A" w:rsidRDefault="001B536A"/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A884C3" w14:textId="77777777"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A15AA" w14:textId="77777777"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1DF918" w14:textId="77777777" w:rsidR="001B536A" w:rsidRDefault="004C07BC" w:rsidP="00F77968">
            <w:pPr>
              <w:pStyle w:val="TableParagraph"/>
              <w:spacing w:before="18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  <w:w w:val="105"/>
              </w:rPr>
              <w:t>Check</w:t>
            </w:r>
            <w:r>
              <w:rPr>
                <w:rFonts w:ascii="Arial"/>
                <w:spacing w:val="-22"/>
                <w:w w:val="105"/>
              </w:rPr>
              <w:t xml:space="preserve"> </w:t>
            </w:r>
            <w:r>
              <w:rPr>
                <w:rFonts w:ascii="Arial"/>
                <w:w w:val="105"/>
              </w:rPr>
              <w:t>total</w:t>
            </w:r>
          </w:p>
        </w:tc>
        <w:tc>
          <w:tcPr>
            <w:tcW w:w="1886" w:type="dxa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7AE9DB7E" w14:textId="77777777" w:rsidR="001B536A" w:rsidRDefault="001B536A" w:rsidP="00F77968">
            <w:pPr>
              <w:jc w:val="right"/>
            </w:pPr>
          </w:p>
        </w:tc>
      </w:tr>
      <w:tr w:rsidR="001B536A" w14:paraId="4791F4DC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3BD856D4" w14:textId="77777777"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7E8B1" w14:textId="77777777" w:rsidR="001B536A" w:rsidRDefault="001B536A"/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6BACB" w14:textId="77777777"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68FE8D" w14:textId="77777777"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FA23FE" w14:textId="77777777" w:rsidR="001B536A" w:rsidRDefault="001B536A"/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14:paraId="664386A9" w14:textId="77777777" w:rsidR="001B536A" w:rsidRDefault="001B536A" w:rsidP="00F77968">
            <w:pPr>
              <w:jc w:val="right"/>
            </w:pPr>
          </w:p>
        </w:tc>
      </w:tr>
      <w:tr w:rsidR="001B536A" w14:paraId="3C7FB108" w14:textId="77777777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8" w:space="0" w:color="000000"/>
              <w:right w:val="single" w:sz="2" w:space="0" w:color="000000"/>
            </w:tcBorders>
          </w:tcPr>
          <w:p w14:paraId="456B723D" w14:textId="77777777"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</w:tcPr>
          <w:p w14:paraId="460A7197" w14:textId="77777777" w:rsidR="001B536A" w:rsidRDefault="004C07BC" w:rsidP="00F77968">
            <w:pPr>
              <w:pStyle w:val="TableParagraph"/>
              <w:spacing w:before="129"/>
              <w:rPr>
                <w:rFonts w:ascii="Arial" w:eastAsia="Arial" w:hAnsi="Arial" w:cs="Arial"/>
                <w:sz w:val="26"/>
                <w:szCs w:val="26"/>
              </w:rPr>
            </w:pPr>
            <w:r>
              <w:rPr>
                <w:rFonts w:ascii="Arial"/>
                <w:sz w:val="26"/>
              </w:rPr>
              <w:t>Thank</w:t>
            </w:r>
            <w:r>
              <w:rPr>
                <w:rFonts w:ascii="Arial"/>
                <w:spacing w:val="25"/>
                <w:sz w:val="26"/>
              </w:rPr>
              <w:t xml:space="preserve"> </w:t>
            </w:r>
            <w:r>
              <w:rPr>
                <w:rFonts w:ascii="Arial"/>
                <w:sz w:val="26"/>
              </w:rPr>
              <w:t>you.</w:t>
            </w: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</w:tcPr>
          <w:p w14:paraId="19B4891F" w14:textId="77777777"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</w:tcPr>
          <w:p w14:paraId="3DFD26E1" w14:textId="77777777"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</w:tcPr>
          <w:p w14:paraId="33C95D8E" w14:textId="77777777" w:rsidR="001B536A" w:rsidRDefault="001B536A"/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F16E5EE" w14:textId="77777777" w:rsidR="001B536A" w:rsidRDefault="001B536A" w:rsidP="00F77968">
            <w:pPr>
              <w:jc w:val="right"/>
            </w:pPr>
          </w:p>
        </w:tc>
      </w:tr>
    </w:tbl>
    <w:p w14:paraId="09B74405" w14:textId="77777777" w:rsidR="001B536A" w:rsidRDefault="001B536A">
      <w:pPr>
        <w:rPr>
          <w:rFonts w:ascii="Arial" w:eastAsia="Arial" w:hAnsi="Arial" w:cs="Arial"/>
          <w:sz w:val="20"/>
          <w:szCs w:val="20"/>
        </w:rPr>
      </w:pPr>
    </w:p>
    <w:p w14:paraId="56B92B90" w14:textId="77777777" w:rsidR="001B536A" w:rsidRDefault="001B536A">
      <w:pPr>
        <w:rPr>
          <w:rFonts w:ascii="Arial" w:eastAsia="Arial" w:hAnsi="Arial" w:cs="Arial"/>
          <w:sz w:val="20"/>
          <w:szCs w:val="20"/>
        </w:rPr>
      </w:pPr>
    </w:p>
    <w:p w14:paraId="18C9128D" w14:textId="77777777" w:rsidR="001B536A" w:rsidRDefault="001B536A">
      <w:pPr>
        <w:rPr>
          <w:rFonts w:ascii="Arial" w:eastAsia="Arial" w:hAnsi="Arial" w:cs="Arial"/>
          <w:sz w:val="26"/>
          <w:szCs w:val="26"/>
        </w:rPr>
      </w:pPr>
    </w:p>
    <w:p w14:paraId="74D95987" w14:textId="77777777" w:rsidR="001B536A" w:rsidRDefault="004C07BC">
      <w:pPr>
        <w:spacing w:before="82"/>
        <w:ind w:left="415"/>
        <w:rPr>
          <w:rFonts w:ascii="Arial" w:eastAsia="Arial" w:hAnsi="Arial" w:cs="Arial"/>
          <w:sz w:val="15"/>
          <w:szCs w:val="15"/>
        </w:rPr>
      </w:pPr>
      <w:r>
        <w:rPr>
          <w:rFonts w:ascii="Arial"/>
          <w:spacing w:val="-1"/>
          <w:sz w:val="15"/>
        </w:rPr>
        <w:t>09/2017</w:t>
      </w:r>
    </w:p>
    <w:sectPr w:rsidR="001B536A">
      <w:type w:val="continuous"/>
      <w:pgSz w:w="12240" w:h="15840"/>
      <w:pgMar w:top="680" w:right="142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QwtDSxMDU0sjQ3MLZU0lEKTi0uzszPAykwrAUA2/etGywAAAA="/>
  </w:docVars>
  <w:rsids>
    <w:rsidRoot w:val="001B536A"/>
    <w:rsid w:val="001B536A"/>
    <w:rsid w:val="004C07BC"/>
    <w:rsid w:val="004F7C1C"/>
    <w:rsid w:val="006129CE"/>
    <w:rsid w:val="00B2283F"/>
    <w:rsid w:val="00B70447"/>
    <w:rsid w:val="00E67B9B"/>
    <w:rsid w:val="00F77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C8408"/>
  <w15:docId w15:val="{13232510-3B8E-495B-8453-D9155E479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1"/>
      <w:ind w:left="3765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6 Contribution Form-multiple.xls</vt:lpstr>
    </vt:vector>
  </TitlesOfParts>
  <Company>Toshiba</Company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6 Contribution Form-multiple.xls</dc:title>
  <dc:creator>Zazu Gray</dc:creator>
  <cp:lastModifiedBy>Lynda Brown</cp:lastModifiedBy>
  <cp:revision>2</cp:revision>
  <dcterms:created xsi:type="dcterms:W3CDTF">2022-10-30T23:26:00Z</dcterms:created>
  <dcterms:modified xsi:type="dcterms:W3CDTF">2022-10-30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03-09T00:00:00Z</vt:filetime>
  </property>
  <property fmtid="{D5CDD505-2E9C-101B-9397-08002B2CF9AE}" pid="3" name="LastSaved">
    <vt:filetime>2017-09-02T00:00:00Z</vt:filetime>
  </property>
</Properties>
</file>